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ata Scientist position at [Company Name] in Pakistan Karachi. As a data science professional with a strong foundation in analytical thinking, programming, and problem-solving, I am eager to contribute my expertise to drive innovation and data-driven decision-making within your organization. Karachi, being a bustling hub of economic activity and technological advancement in Pakistan, offers an ideal environment for leveraging data science to address real-world challenges. I am particularly drawn to this opportunity because of the city’s dynamic growth and the potential for impactful work that aligns with my career goals.</w:t>
      </w:r>
    </w:p>
    <w:p>
      <w:pPr>
        <w:pStyle w:val="BodyText"/>
      </w:pPr>
      <w:r>
        <w:t xml:space="preserve">Throughout my career, I have focused on extracting actionable insights from complex datasets to support strategic business decisions. My academic background in [Your Degree, e.g., "Computer Science" or "Data Analytics"] from [Your University] equipped me with a solid understanding of statistical modeling, machine learning, and data visualization. Additionally, certifications such as [e.g., Google’s Data Analytics Professional Certificate or Microsoft’s Azure Data Scientist Associate] have further refined my technical skills in tools like Python, R, SQL, and Tableau. These qualifications enable me to approach problems with a combination of analytical rigor and creativity.</w:t>
      </w:r>
    </w:p>
    <w:p>
      <w:pPr>
        <w:pStyle w:val="BodyText"/>
      </w:pPr>
      <w:r>
        <w:t xml:space="preserve">My professional experience has been shaped by projects that emphasize the importance of data science in solving both global and local challenges. For instance, while working at [Previous Company/Organization], I developed predictive models to optimize supply chain operations, reducing costs by 20% for a major e-commerce platform. This project required collaboration with cross-functional teams, including business analysts and engineers, to ensure the models were not only technically sound but also aligned with organizational objectives. Similarly, in a recent initiative focused on urban mobility in Karachi, I analyzed traffic patterns using machine learning algorithms to propose solutions that could alleviate congestion in high-traffic zones. Such experiences have reinforced my belief that data science is not just about numbers but about creating tangible value for communities.</w:t>
      </w:r>
    </w:p>
    <w:p>
      <w:pPr>
        <w:pStyle w:val="BodyText"/>
      </w:pPr>
      <w:r>
        <w:t xml:space="preserve">What excites me most about the Data Scientist role in Pakistan Karachi is the opportunity to contribute to a region at the forefront of digital transformation. With its growing tech ecosystem, Karachi presents unique challenges and opportunities that require innovative solutions. For example, sectors such as agriculture, healthcare, and finance in Pakistan could benefit immensely from data-driven approaches. I am particularly interested in exploring how AI-powered tools can improve agricultural yields by analyzing weather patterns or how predictive analytics can enhance financial inclusion for underserved populations. My goal is to apply my technical skills to address these challenges while fostering collaboration with local stakeholders.</w:t>
      </w:r>
    </w:p>
    <w:p>
      <w:pPr>
        <w:pStyle w:val="BodyText"/>
      </w:pPr>
      <w:r>
        <w:t xml:space="preserve">As a Data Scientist, I bring not only technical proficiency but also a deep understanding of the ethical implications of data usage. In an era where data privacy and security are critical concerns, I advocate for responsible practices that prioritize transparency and fairness. This aligns with the values of [Company Name], which I believe places a strong emphasis on integrity and innovation. My ability to communicate complex technical concepts to non-technical audiences further enables me to bridge the gap between data science teams and business leaders, ensuring that insights are effectively translated into actionable strategies.</w:t>
      </w:r>
    </w:p>
    <w:p>
      <w:pPr>
        <w:pStyle w:val="BodyText"/>
      </w:pPr>
      <w:r>
        <w:t xml:space="preserve">What sets me apart is my adaptability and passion for continuous learning. The field of data science evolves rapidly, and I stay updated by participating in online courses, attending industry conferences, and contributing to open-source projects. For example, I recently collaborated with a team of developers in Karachi to create a data visualization dashboard for a local NGO focused on education equity. This project not only honed my technical skills but also deepened my commitment to using data science for social good. I am confident that my proactive approach and willingness to embrace new challenges will add value to your team.</w:t>
      </w:r>
    </w:p>
    <w:p>
      <w:pPr>
        <w:pStyle w:val="BodyText"/>
      </w:pPr>
      <w:r>
        <w:t xml:space="preserve">Working in Pakistan Karachi would allow me to combine my professional aspirations with a personal connection to the region. Having grown up or spent significant time in this vibrant city, I am deeply familiar with its cultural and economic landscape. This familiarity enables me to design solutions that are not only technically robust but also culturally relevant. Whether it’s analyzing consumer behavior for a local startup or optimizing public services for Karachi’s diverse population, I am eager to contribute to the city’s growth through data science.</w:t>
      </w:r>
    </w:p>
    <w:p>
      <w:pPr>
        <w:pStyle w:val="BodyText"/>
      </w:pPr>
      <w:r>
        <w:t xml:space="preserve">I would be thrilled to bring my skills and experiences to [Company Name] and play a role in shaping the future of data science in Pakistan. I am confident that my dedication, technical expertise, and passion for innovation align with your organization’s vision. I would welcome the opportunity to discuss how I can contribute to your team’s success. Thank you for considering my application.</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dc:language>en</dc:language>
  <cp:keywords/>
  <dcterms:created xsi:type="dcterms:W3CDTF">2026-07-21T03:38:14Z</dcterms:created>
  <dcterms:modified xsi:type="dcterms:W3CDTF">2026-07-21T03:38:14Z</dcterms:modified>
</cp:coreProperties>
</file>

<file path=docProps/custom.xml><?xml version="1.0" encoding="utf-8"?>
<Properties xmlns="http://schemas.openxmlformats.org/officeDocument/2006/custom-properties" xmlns:vt="http://schemas.openxmlformats.org/officeDocument/2006/docPropsVTypes"/>
</file>